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31e6557244fe6161711c8f155985ddbf728bef"/>
      <w:r>
        <w:rPr>
          <w:b/>
        </w:rPr>
        <w:t xml:space="preserve">ПРОТОКОЛ ПРО РЕЗУЛЬТАТИ ЕЛЕКТРОННОГО АУКЦІОНУ № SPE001-UA-20230318-667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0.04.2023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0.04.2023 13:0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упа інвентарних об’єктів у складі: дільнича лікарня /А-1/ площею 59,9 кв. м; колодязь, за адресою: Луцький р-н, с.Сокіл, вул. 8-го Березня, 37</w:t>
      </w:r>
    </w:p>
    <w:p>
      <w:pPr>
        <w:numPr>
          <w:ilvl w:val="0"/>
          <w:numId w:val="1001"/>
        </w:numPr>
        <w:pStyle w:val="Compact"/>
      </w:pPr>
      <w:r>
        <w:t xml:space="preserve">Об’єкт приватизації складається з групи інвентарних об’єктів, а саме:</w:t>
      </w:r>
      <w:r>
        <w:t xml:space="preserve"> </w:t>
      </w:r>
      <w:r>
        <w:t xml:space="preserve">- дільнича лікарня /А-1/ 1968 року побудови. Фундамент – бетонний стрічковий, стіни – цегляні, перегородки – цегляні, перекриття – дерев’яне, підлога – дощата, цементна, лінолеум, плитка, покрівля – із азбестоцементні листи, вікна та двері – дерев’яні, оздоблення зовнішнє – розшивка швів, оздоблення внутрішнє – обштукатурено;</w:t>
      </w:r>
      <w:r>
        <w:t xml:space="preserve"> </w:t>
      </w:r>
      <w:r>
        <w:t xml:space="preserve">- колодяз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375,88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80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23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75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ЬВІВБУДПОСТАЧ", ЄДРПОУ: 446041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ерлецький Олександр Миколайович, ІПН/РНОКПП: 31678085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АДЩИНА РОЗДІЛ 2", ЄДРПОУ: 444351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4:2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14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8:03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2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5:02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30 003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38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41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4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1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5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3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3:0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8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3:05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ПАДЩИНА РОЗДІЛ 2", ЄДРПОУ: 444351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ТОВАРИСТВО З ОБМЕЖЕНОЮ ВІДПОВІДАЛЬНІСТЮ "ЛЬВІВБУДПОСТАЧ", ЄДРПОУ: 44604178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 84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1 364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269001000157855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96 0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1.06.2023 09:39:4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СПАДЩИНА РОЗДІЛ 2", ЄДРПОУ: 4443514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2:22:52Z</dcterms:created>
  <dcterms:modified xsi:type="dcterms:W3CDTF">2024-05-06T22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